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204042" w:rsidRPr="006D39CE" w14:paraId="1F0035F1" w14:textId="77777777" w:rsidTr="00EA6E35">
        <w:trPr>
          <w:trHeight w:val="20"/>
          <w:jc w:val="center"/>
        </w:trPr>
        <w:tc>
          <w:tcPr>
            <w:tcW w:w="1186" w:type="pct"/>
          </w:tcPr>
          <w:p w14:paraId="4AB88081" w14:textId="77777777" w:rsidR="00204042" w:rsidRPr="006D39CE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2326B526" w14:textId="576FF69F" w:rsidR="00204042" w:rsidRPr="006D39CE" w:rsidRDefault="0093749E" w:rsidP="00AF3F59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6D39CE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  <w:u w:val="single"/>
                </w:rPr>
                <w:t xml:space="preserve">Journal of Advances in Biology &amp; Biotechnology </w:t>
              </w:r>
            </w:hyperlink>
          </w:p>
        </w:tc>
      </w:tr>
      <w:tr w:rsidR="00204042" w:rsidRPr="006D39CE" w14:paraId="2DBBB563" w14:textId="77777777" w:rsidTr="00EA6E35">
        <w:trPr>
          <w:trHeight w:val="20"/>
          <w:jc w:val="center"/>
        </w:trPr>
        <w:tc>
          <w:tcPr>
            <w:tcW w:w="1186" w:type="pct"/>
          </w:tcPr>
          <w:p w14:paraId="66222ECC" w14:textId="77777777" w:rsidR="00204042" w:rsidRPr="006D39CE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486A368E" w14:textId="1EDA80BF" w:rsidR="00204042" w:rsidRPr="006D39CE" w:rsidRDefault="0077288A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ABB_159118</w:t>
            </w:r>
          </w:p>
        </w:tc>
      </w:tr>
      <w:tr w:rsidR="00204042" w:rsidRPr="006D39CE" w14:paraId="114A2590" w14:textId="77777777" w:rsidTr="00EA6E35">
        <w:trPr>
          <w:trHeight w:val="20"/>
          <w:jc w:val="center"/>
        </w:trPr>
        <w:tc>
          <w:tcPr>
            <w:tcW w:w="1186" w:type="pct"/>
          </w:tcPr>
          <w:p w14:paraId="152A5B9A" w14:textId="77777777" w:rsidR="00204042" w:rsidRPr="006D39CE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1508E51C" w14:textId="1B1886B9" w:rsidR="00204042" w:rsidRPr="006D39CE" w:rsidRDefault="00862DB2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Genetic Variability, Heritability and Quality Trait Analysis in the F</w:t>
            </w:r>
            <w:r w:rsidRPr="006D39CE">
              <w:rPr>
                <w:rFonts w:ascii="Cambria Math" w:hAnsi="Cambria Math" w:cs="Cambria Math"/>
                <w:b/>
                <w:sz w:val="20"/>
                <w:szCs w:val="20"/>
                <w:lang w:val="en-GB"/>
              </w:rPr>
              <w:t>₂</w:t>
            </w: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Population of a Yellow × Red-</w:t>
            </w:r>
            <w:proofErr w:type="spellStart"/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Colored</w:t>
            </w:r>
            <w:proofErr w:type="spellEnd"/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hilli (Capsicum annuum L.) Cross</w:t>
            </w:r>
          </w:p>
        </w:tc>
      </w:tr>
      <w:tr w:rsidR="00204042" w:rsidRPr="006D39CE" w14:paraId="6BB500B9" w14:textId="77777777" w:rsidTr="00EA6E35">
        <w:trPr>
          <w:trHeight w:val="20"/>
          <w:jc w:val="center"/>
        </w:trPr>
        <w:tc>
          <w:tcPr>
            <w:tcW w:w="1186" w:type="pct"/>
          </w:tcPr>
          <w:p w14:paraId="648FB63D" w14:textId="77777777" w:rsidR="00204042" w:rsidRPr="006D39CE" w:rsidRDefault="00EA6E35" w:rsidP="00EA6E3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84F3373" w14:textId="77777777" w:rsidR="00204042" w:rsidRPr="006D39CE" w:rsidRDefault="00EA6E35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  <w:p w14:paraId="1175B532" w14:textId="77777777" w:rsidR="00204042" w:rsidRPr="006D39CE" w:rsidRDefault="00204042" w:rsidP="00EA6E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C39AB3E" w14:textId="77777777" w:rsidR="00204042" w:rsidRPr="006D39CE" w:rsidRDefault="00204042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5B6B5319" w14:textId="77777777" w:rsidR="00204042" w:rsidRPr="006D39CE" w:rsidRDefault="00EA6E35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6D39CE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  <w:r w:rsidRPr="006D39CE"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  <w:t xml:space="preserve"> </w:t>
      </w:r>
    </w:p>
    <w:p w14:paraId="3F5FD44D" w14:textId="77777777" w:rsidR="00204042" w:rsidRPr="006D39CE" w:rsidRDefault="00204042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89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3"/>
        <w:gridCol w:w="4627"/>
        <w:gridCol w:w="4627"/>
      </w:tblGrid>
      <w:tr w:rsidR="00EA6E35" w:rsidRPr="006D39CE" w14:paraId="2501090B" w14:textId="77777777" w:rsidTr="005C677A">
        <w:trPr>
          <w:trHeight w:val="20"/>
          <w:jc w:val="center"/>
        </w:trPr>
        <w:tc>
          <w:tcPr>
            <w:tcW w:w="1666" w:type="pct"/>
            <w:noWrap/>
          </w:tcPr>
          <w:p w14:paraId="5A606F3A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4097FB6E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2195925D" w14:textId="77777777" w:rsidR="00204042" w:rsidRPr="006D39CE" w:rsidRDefault="00EA6E35" w:rsidP="00EA6E35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6D39C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6D39CE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21CC6BE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0DF168A9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698C27A" w14:textId="77777777" w:rsidR="002C66D6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</w:t>
            </w:r>
          </w:p>
          <w:p w14:paraId="33C4B04F" w14:textId="61EB2FE1" w:rsidR="00204042" w:rsidRPr="006D39CE" w:rsidRDefault="00EA6E35" w:rsidP="00AF3F59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be required for this part.</w:t>
            </w:r>
          </w:p>
        </w:tc>
        <w:tc>
          <w:tcPr>
            <w:tcW w:w="1667" w:type="pct"/>
          </w:tcPr>
          <w:p w14:paraId="1BAC91DB" w14:textId="79D49163" w:rsidR="00204042" w:rsidRPr="006D39CE" w:rsidRDefault="00C63D68" w:rsidP="00AF3F59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is valuable to the scientific community because it quantifies genetic variability, broad-sense heritability, and genetic advance for both yield and carotenoid-linked processing/quality traits in an F</w:t>
            </w:r>
            <w:r w:rsidRPr="006D39CE">
              <w:rPr>
                <w:rFonts w:ascii="Cambria Math" w:hAnsi="Cambria Math" w:cs="Cambria Math"/>
                <w:b/>
                <w:bCs/>
                <w:sz w:val="20"/>
                <w:szCs w:val="20"/>
                <w:lang w:val="en-GB"/>
              </w:rPr>
              <w:t>₂</w:t>
            </w: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hilli population.</w:t>
            </w:r>
          </w:p>
        </w:tc>
        <w:tc>
          <w:tcPr>
            <w:tcW w:w="1667" w:type="pct"/>
          </w:tcPr>
          <w:p w14:paraId="46643927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148C68F" w14:textId="77777777" w:rsidR="00204042" w:rsidRPr="006D39CE" w:rsidRDefault="00204042">
      <w:pPr>
        <w:rPr>
          <w:rFonts w:ascii="Arial" w:hAnsi="Arial" w:cs="Arial"/>
          <w:sz w:val="20"/>
          <w:szCs w:val="20"/>
          <w:lang w:val="en-GB"/>
        </w:rPr>
      </w:pPr>
    </w:p>
    <w:p w14:paraId="7B92B319" w14:textId="77777777" w:rsidR="00204042" w:rsidRPr="006D39CE" w:rsidRDefault="00204042">
      <w:pPr>
        <w:rPr>
          <w:rFonts w:ascii="Arial" w:hAnsi="Arial" w:cs="Arial"/>
          <w:sz w:val="20"/>
          <w:szCs w:val="20"/>
          <w:lang w:val="en-GB"/>
        </w:rPr>
      </w:pPr>
    </w:p>
    <w:p w14:paraId="45EDC2EA" w14:textId="77777777" w:rsidR="00204042" w:rsidRPr="006D39CE" w:rsidRDefault="00EA6E35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6D39CE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4D5B5629" w14:textId="77777777" w:rsidR="00204042" w:rsidRPr="006D39CE" w:rsidRDefault="0020404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EA6E35" w:rsidRPr="006D39CE" w14:paraId="5A000E89" w14:textId="77777777" w:rsidTr="005C677A">
        <w:trPr>
          <w:trHeight w:val="20"/>
          <w:jc w:val="center"/>
        </w:trPr>
        <w:tc>
          <w:tcPr>
            <w:tcW w:w="1666" w:type="pct"/>
            <w:noWrap/>
          </w:tcPr>
          <w:p w14:paraId="440543DA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hideMark/>
          </w:tcPr>
          <w:p w14:paraId="1908DDAF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  <w:hideMark/>
          </w:tcPr>
          <w:p w14:paraId="042D541A" w14:textId="77777777" w:rsidR="00204042" w:rsidRPr="006D39CE" w:rsidRDefault="00EA6E35" w:rsidP="00EA6E35">
            <w:pPr>
              <w:spacing w:after="160" w:line="25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6D39CE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EA6E35" w:rsidRPr="006D39CE" w14:paraId="54617DA3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F3A743C" w14:textId="77777777" w:rsidR="00204042" w:rsidRPr="006D39CE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108A132B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C0E0548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0ED5885" w14:textId="330CEAF6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0C69DD75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7E673966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3B1DAF88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7CE3BBA9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7A338A2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BC06A9A" w14:textId="573AE655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7FC68848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57435C06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911F903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218AC4C7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3ABD437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1F93E96" w14:textId="3D174F02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61E2DCF4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6D90F5AF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E2E34C9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5DABDE5B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57E3302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577A76B" w14:textId="4C445A46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0A5EAFF5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71F6A822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D2E36CE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research objectives/hypotheses clearly stated?</w:t>
            </w:r>
          </w:p>
          <w:p w14:paraId="20F95CF9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97071BC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9C7F265" w14:textId="1D0CAB03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56AACFE7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393BE728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E9D0AAD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 and up to date?</w:t>
            </w:r>
          </w:p>
          <w:p w14:paraId="09AF5F19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7E00A2A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8F2BD0E" w14:textId="6B52FAEF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734BAD15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7D2E0D24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A1FABFE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research methodology appropriate for the study?</w:t>
            </w:r>
          </w:p>
          <w:p w14:paraId="3C160D89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5120794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FB98532" w14:textId="46759184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5B378D21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2001E977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6ABB1C54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8. Were ethical issues properly addressed (if applicable)?</w:t>
            </w:r>
          </w:p>
          <w:p w14:paraId="273AC544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4AE9A1F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95B57A1" w14:textId="102A5589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103D7017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14A68263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04663C2C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611F1177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FEDE5E2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498FF44" w14:textId="55918731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5C85D0C2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08BCC8AC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2E4D69F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300A769E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EB1E99D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41D868CD" w14:textId="77777777" w:rsidR="00AA476E" w:rsidRPr="006D39CE" w:rsidRDefault="00AA476E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</w:p>
          <w:p w14:paraId="1C75519C" w14:textId="77777777" w:rsidR="001061B4" w:rsidRPr="006D39CE" w:rsidRDefault="001061B4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BC888B7" w14:textId="25E8A2F9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3731B36A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70F8B6FA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4D6B15D2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203100FE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2FFD2BD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B44548E" w14:textId="100523C7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Good</w:t>
            </w:r>
          </w:p>
        </w:tc>
        <w:tc>
          <w:tcPr>
            <w:tcW w:w="1667" w:type="pct"/>
          </w:tcPr>
          <w:p w14:paraId="076CB8C3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494768AA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090801F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128FDCF0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41B9517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1336C26" w14:textId="11F539FE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4CC8AAA5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62D20FB3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3870ABD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7EB3CB59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8D1B9A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A68CFF8" w14:textId="2D914247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71FF1B95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3E9E14AE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2FB12783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3A458C21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91DA907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1EA3F9F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32977494" w14:textId="643C3BE3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776025FB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6C116638" w14:textId="77777777" w:rsidTr="005C677A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518C32D9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0A878E4B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D6A9676" w14:textId="77777777" w:rsidR="00204042" w:rsidRPr="006D39CE" w:rsidRDefault="00EA6E35" w:rsidP="00AF3F5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D1ADDB8" w14:textId="77777777" w:rsidR="00204042" w:rsidRPr="006D39CE" w:rsidRDefault="00EA6E35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1AB8C62B" w14:textId="6F03EEF5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667" w:type="pct"/>
          </w:tcPr>
          <w:p w14:paraId="3D972FCB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4531F6FC" w14:textId="77777777" w:rsidR="00AA476E" w:rsidRPr="006D39CE" w:rsidRDefault="00AA476E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793DF82F" w14:textId="77777777" w:rsidR="00204042" w:rsidRPr="006D39CE" w:rsidRDefault="00EA6E35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6D39CE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59671ABC" w14:textId="77777777" w:rsidR="00204042" w:rsidRPr="006D39CE" w:rsidRDefault="00204042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EA6E35" w:rsidRPr="006D39CE" w14:paraId="149ADB7B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63797B48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67B62F4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069016C4" w14:textId="77777777" w:rsidR="00204042" w:rsidRPr="006D39CE" w:rsidRDefault="00204042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0C614CC" w14:textId="77777777" w:rsidR="00204042" w:rsidRPr="006D39CE" w:rsidRDefault="00EA6E35" w:rsidP="00EA6E35">
            <w:pPr>
              <w:spacing w:after="160" w:line="256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6D39C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6D39C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A18CDC6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268171E1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13E2BA27" w14:textId="77777777" w:rsidR="00204042" w:rsidRPr="006D39CE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C0C340B" w14:textId="77777777" w:rsidR="00204042" w:rsidRPr="006D39CE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B358DF1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509351CF" w14:textId="77777777" w:rsidR="00204042" w:rsidRPr="006D39CE" w:rsidRDefault="00204042" w:rsidP="00AF3F5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</w:tcPr>
          <w:p w14:paraId="3EB64465" w14:textId="192B5248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716ABA7E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4502FD80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4EFA9330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7DED7917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s</w:t>
            </w:r>
          </w:p>
          <w:p w14:paraId="1A4B73B3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  <w:p w14:paraId="5BA255BE" w14:textId="77777777" w:rsidR="00204042" w:rsidRPr="006D39CE" w:rsidRDefault="00204042" w:rsidP="00AF3F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DC0514E" w14:textId="521DA184" w:rsidR="00204042" w:rsidRPr="006D39CE" w:rsidRDefault="00C63D68" w:rsidP="00EA6E3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55FC2422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5C3740FC" w14:textId="77777777" w:rsidTr="001061B4">
        <w:trPr>
          <w:trHeight w:val="20"/>
          <w:jc w:val="center"/>
        </w:trPr>
        <w:tc>
          <w:tcPr>
            <w:tcW w:w="1666" w:type="pct"/>
            <w:noWrap/>
            <w:hideMark/>
          </w:tcPr>
          <w:p w14:paraId="1EC3E67A" w14:textId="77777777" w:rsidR="00204042" w:rsidRPr="006D39CE" w:rsidRDefault="00EA6E35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6D39C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5C6D9B07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</w:t>
            </w:r>
          </w:p>
          <w:p w14:paraId="73E14B09" w14:textId="77777777" w:rsidR="00204042" w:rsidRPr="006D39CE" w:rsidRDefault="00EA6E35" w:rsidP="00AF3F5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67" w:type="pct"/>
          </w:tcPr>
          <w:p w14:paraId="25087CE6" w14:textId="3EFF1A68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51AC5B4C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0D69610E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4EC4DD3C" w14:textId="77777777" w:rsidR="00204042" w:rsidRPr="006D39CE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716830E5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4528A2D3" w14:textId="77777777" w:rsidR="00204042" w:rsidRPr="006D39CE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2FB4634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  <w:p w14:paraId="3CC112A8" w14:textId="77777777" w:rsidR="00204042" w:rsidRPr="006D39CE" w:rsidRDefault="00204042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5F581BC" w14:textId="196CB65D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467EE6CF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6E35" w:rsidRPr="006D39CE" w14:paraId="124FFBD8" w14:textId="77777777" w:rsidTr="001061B4">
        <w:trPr>
          <w:trHeight w:val="20"/>
          <w:jc w:val="center"/>
        </w:trPr>
        <w:tc>
          <w:tcPr>
            <w:tcW w:w="1666" w:type="pct"/>
            <w:noWrap/>
          </w:tcPr>
          <w:p w14:paraId="1EBCFF00" w14:textId="77777777" w:rsidR="00204042" w:rsidRPr="006D39CE" w:rsidRDefault="00EA6E35" w:rsidP="00AF3F5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38F5D38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3DF80C5A" w14:textId="77777777" w:rsidR="00204042" w:rsidRPr="006D39CE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FFEBED2" w14:textId="77777777" w:rsidR="00204042" w:rsidRPr="006D39CE" w:rsidRDefault="00EA6E35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1AEB6E3C" w14:textId="77777777" w:rsidR="00204042" w:rsidRPr="006D39CE" w:rsidRDefault="00204042" w:rsidP="00AF3F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4F0B5A8" w14:textId="6B1B1FCA" w:rsidR="00204042" w:rsidRPr="006D39CE" w:rsidRDefault="00C63D68" w:rsidP="00AF3F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39CE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3175E146" w14:textId="77777777" w:rsidR="00204042" w:rsidRPr="006D39CE" w:rsidRDefault="00204042" w:rsidP="00EA6E3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3F6DB70C" w14:textId="77777777" w:rsidR="00E17D3D" w:rsidRPr="006D39CE" w:rsidRDefault="00E17D3D" w:rsidP="00E17D3D">
      <w:pPr>
        <w:rPr>
          <w:rFonts w:ascii="Arial" w:hAnsi="Arial" w:cs="Arial"/>
          <w:b/>
          <w:sz w:val="20"/>
          <w:szCs w:val="20"/>
          <w:u w:val="single"/>
        </w:rPr>
      </w:pPr>
      <w:r w:rsidRPr="006D39CE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F142937" w14:textId="77777777" w:rsidR="00E17D3D" w:rsidRPr="006D39CE" w:rsidRDefault="00E17D3D" w:rsidP="00E17D3D">
      <w:pPr>
        <w:rPr>
          <w:rFonts w:ascii="Arial" w:hAnsi="Arial" w:cs="Arial"/>
          <w:sz w:val="20"/>
          <w:szCs w:val="20"/>
        </w:rPr>
      </w:pPr>
    </w:p>
    <w:p w14:paraId="737E055C" w14:textId="77777777" w:rsidR="00E17D3D" w:rsidRPr="006D39CE" w:rsidRDefault="00E17D3D" w:rsidP="00E17D3D">
      <w:pPr>
        <w:rPr>
          <w:rFonts w:ascii="Arial" w:hAnsi="Arial" w:cs="Arial"/>
          <w:sz w:val="20"/>
          <w:szCs w:val="20"/>
        </w:rPr>
      </w:pPr>
      <w:r w:rsidRPr="006D39CE">
        <w:rPr>
          <w:rFonts w:ascii="Arial" w:hAnsi="Arial" w:cs="Arial"/>
          <w:sz w:val="20"/>
          <w:szCs w:val="20"/>
        </w:rPr>
        <w:t>Hussein J. Shareef, University of Basrah, Iraq</w:t>
      </w:r>
      <w:r w:rsidRPr="006D39CE">
        <w:rPr>
          <w:rFonts w:ascii="Arial" w:hAnsi="Arial" w:cs="Arial"/>
          <w:sz w:val="20"/>
          <w:szCs w:val="20"/>
        </w:rPr>
        <w:br/>
      </w:r>
    </w:p>
    <w:p w14:paraId="44A0874B" w14:textId="77777777" w:rsidR="00E17D3D" w:rsidRPr="006D39CE" w:rsidRDefault="00E17D3D" w:rsidP="00E17D3D">
      <w:pPr>
        <w:rPr>
          <w:rFonts w:ascii="Arial" w:hAnsi="Arial" w:cs="Arial"/>
          <w:sz w:val="20"/>
          <w:szCs w:val="20"/>
        </w:rPr>
      </w:pPr>
    </w:p>
    <w:p w14:paraId="217D56E7" w14:textId="77777777" w:rsidR="00204042" w:rsidRPr="006D39CE" w:rsidRDefault="00204042">
      <w:pPr>
        <w:keepNext/>
        <w:outlineLvl w:val="1"/>
        <w:rPr>
          <w:rFonts w:ascii="Arial" w:eastAsia="MS Mincho" w:hAnsi="Arial" w:cs="Arial"/>
          <w:b/>
          <w:bCs/>
          <w:sz w:val="20"/>
          <w:szCs w:val="20"/>
          <w:highlight w:val="yellow"/>
          <w:lang w:val="en-GB"/>
        </w:rPr>
      </w:pPr>
    </w:p>
    <w:sectPr w:rsidR="00204042" w:rsidRPr="006D39CE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982EA9" w14:textId="77777777" w:rsidR="005B2793" w:rsidRDefault="005B2793">
      <w:r>
        <w:separator/>
      </w:r>
    </w:p>
  </w:endnote>
  <w:endnote w:type="continuationSeparator" w:id="0">
    <w:p w14:paraId="05E1B95F" w14:textId="77777777" w:rsidR="005B2793" w:rsidRDefault="005B2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D1503" w14:textId="77777777" w:rsidR="00204042" w:rsidRDefault="00204042">
    <w:pPr>
      <w:pStyle w:val="Footer"/>
      <w:jc w:val="right"/>
    </w:pPr>
  </w:p>
  <w:p w14:paraId="5BEBDF3E" w14:textId="77777777" w:rsidR="00204042" w:rsidRDefault="00EA6E35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</w:p>
  <w:p w14:paraId="02E02E7C" w14:textId="77777777" w:rsidR="00204042" w:rsidRDefault="00EA6E35">
    <w:pPr>
      <w:pStyle w:val="Footer"/>
      <w:jc w:val="right"/>
      <w:rPr>
        <w:b/>
        <w:sz w:val="20"/>
      </w:rPr>
    </w:pPr>
    <w:r>
      <w:rPr>
        <w:b/>
        <w:sz w:val="20"/>
      </w:rPr>
      <w:t>V240326</w:t>
    </w:r>
  </w:p>
  <w:p w14:paraId="6D64002B" w14:textId="77777777" w:rsidR="00204042" w:rsidRDefault="00204042">
    <w:pPr>
      <w:pStyle w:val="Footer"/>
      <w:jc w:val="right"/>
    </w:pPr>
  </w:p>
  <w:p w14:paraId="30676983" w14:textId="77777777" w:rsidR="00204042" w:rsidRDefault="00204042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BCED6" w14:textId="77777777" w:rsidR="005B2793" w:rsidRDefault="005B2793">
      <w:r>
        <w:separator/>
      </w:r>
    </w:p>
  </w:footnote>
  <w:footnote w:type="continuationSeparator" w:id="0">
    <w:p w14:paraId="0708358B" w14:textId="77777777" w:rsidR="005B2793" w:rsidRDefault="005B2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C0681" w14:textId="77777777" w:rsidR="00204042" w:rsidRPr="009A3A95" w:rsidRDefault="00204042">
    <w:pPr>
      <w:spacing w:before="100" w:beforeAutospacing="1" w:after="100" w:afterAutospacing="1"/>
      <w:jc w:val="center"/>
      <w:rPr>
        <w:b/>
        <w:bCs/>
        <w:color w:val="003399"/>
        <w:szCs w:val="20"/>
        <w:u w:val="single"/>
        <w:lang w:val="en-GB"/>
      </w:rPr>
    </w:pPr>
  </w:p>
  <w:p w14:paraId="02724FD2" w14:textId="77777777" w:rsidR="00204042" w:rsidRPr="009A3A95" w:rsidRDefault="00EA6E35">
    <w:pPr>
      <w:spacing w:before="100" w:beforeAutospacing="1" w:after="100" w:afterAutospacing="1"/>
      <w:jc w:val="center"/>
      <w:rPr>
        <w:sz w:val="20"/>
      </w:rPr>
    </w:pPr>
    <w:r w:rsidRPr="009A3A95">
      <w:rPr>
        <w:bCs/>
        <w:color w:val="003399"/>
        <w:sz w:val="20"/>
        <w:highlight w:val="yellow"/>
        <w:lang w:val="en-GB"/>
      </w:rPr>
      <w:t>Review Form (Research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86251737">
    <w:abstractNumId w:val="4"/>
  </w:num>
  <w:num w:numId="2" w16cid:durableId="177156044">
    <w:abstractNumId w:val="8"/>
  </w:num>
  <w:num w:numId="3" w16cid:durableId="1413047569">
    <w:abstractNumId w:val="7"/>
  </w:num>
  <w:num w:numId="4" w16cid:durableId="1632057815">
    <w:abstractNumId w:val="9"/>
  </w:num>
  <w:num w:numId="5" w16cid:durableId="289242663">
    <w:abstractNumId w:val="6"/>
  </w:num>
  <w:num w:numId="6" w16cid:durableId="1877346639">
    <w:abstractNumId w:val="0"/>
  </w:num>
  <w:num w:numId="7" w16cid:durableId="453865304">
    <w:abstractNumId w:val="3"/>
  </w:num>
  <w:num w:numId="8" w16cid:durableId="470174673">
    <w:abstractNumId w:val="11"/>
  </w:num>
  <w:num w:numId="9" w16cid:durableId="880167958">
    <w:abstractNumId w:val="10"/>
  </w:num>
  <w:num w:numId="10" w16cid:durableId="368728816">
    <w:abstractNumId w:val="2"/>
  </w:num>
  <w:num w:numId="11" w16cid:durableId="1727754392">
    <w:abstractNumId w:val="1"/>
  </w:num>
  <w:num w:numId="12" w16cid:durableId="20495257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xsDQ2tzQ1NzG2MDJQ0lEKTi0uzszPAykwrAUAWHf+ACwAAAA="/>
  </w:docVars>
  <w:rsids>
    <w:rsidRoot w:val="00204042"/>
    <w:rsid w:val="00092ED8"/>
    <w:rsid w:val="001061B4"/>
    <w:rsid w:val="00115F26"/>
    <w:rsid w:val="00204042"/>
    <w:rsid w:val="00206283"/>
    <w:rsid w:val="00261933"/>
    <w:rsid w:val="002C66D6"/>
    <w:rsid w:val="00386BA2"/>
    <w:rsid w:val="004157A5"/>
    <w:rsid w:val="005A5CF8"/>
    <w:rsid w:val="005B2793"/>
    <w:rsid w:val="005C677A"/>
    <w:rsid w:val="006534F5"/>
    <w:rsid w:val="006D39CE"/>
    <w:rsid w:val="0077288A"/>
    <w:rsid w:val="007A699C"/>
    <w:rsid w:val="00862DB2"/>
    <w:rsid w:val="008D2987"/>
    <w:rsid w:val="00916D9F"/>
    <w:rsid w:val="0093749E"/>
    <w:rsid w:val="009A3A95"/>
    <w:rsid w:val="009A6B19"/>
    <w:rsid w:val="00A7113E"/>
    <w:rsid w:val="00AA45A8"/>
    <w:rsid w:val="00AA476E"/>
    <w:rsid w:val="00AA52F3"/>
    <w:rsid w:val="00AF3F59"/>
    <w:rsid w:val="00B31BA5"/>
    <w:rsid w:val="00BE2F5B"/>
    <w:rsid w:val="00C255C0"/>
    <w:rsid w:val="00C63D68"/>
    <w:rsid w:val="00C758A3"/>
    <w:rsid w:val="00C96054"/>
    <w:rsid w:val="00D51B4B"/>
    <w:rsid w:val="00DF4831"/>
    <w:rsid w:val="00E13F66"/>
    <w:rsid w:val="00E17D3D"/>
    <w:rsid w:val="00E24527"/>
    <w:rsid w:val="00E46CBC"/>
    <w:rsid w:val="00E84923"/>
    <w:rsid w:val="00E91E1E"/>
    <w:rsid w:val="00EA6E35"/>
    <w:rsid w:val="00EE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873D87"/>
  <w15:chartTrackingRefBased/>
  <w15:docId w15:val="{1B4AABCB-C121-48B1-8C7C-F66F01A3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1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jabb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50</Words>
  <Characters>370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7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022</cp:lastModifiedBy>
  <cp:revision>50</cp:revision>
  <dcterms:created xsi:type="dcterms:W3CDTF">2026-03-24T06:15:00Z</dcterms:created>
  <dcterms:modified xsi:type="dcterms:W3CDTF">2026-05-21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